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8.png" ContentType="image/png"/>
  <Override PartName="/word/media/rId44.png" ContentType="image/png"/>
  <Override PartName="/word/media/rId48.png" ContentType="image/png"/>
  <Override PartName="/word/media/rId54.png" ContentType="image/png"/>
  <Override PartName="/word/media/rId61.png" ContentType="image/png"/>
  <Override PartName="/word/media/rId41.png" ContentType="image/png"/>
  <Override PartName="/word/media/rId51.png" ContentType="image/png"/>
  <Override PartName="/word/media/rId58.png" ContentType="image/png"/>
  <Override PartName="/word/media/rId22.png" ContentType="image/png"/>
  <Override PartName="/word/media/rId31.png" ContentType="image/png"/>
  <Override PartName="/word/media/rId28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Модели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заказов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01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01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несколькими операторами.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b516a3146786bc3f8ee1a71dd1a2b522cd128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pStyle w:val="Compact"/>
        <w:numPr>
          <w:ilvl w:val="0"/>
          <w:numId w:val="1002"/>
        </w:numPr>
      </w:pPr>
      <w:r>
        <w:t xml:space="preserve">клиент оставляет заявку на заказ в интернет-магазине;</w:t>
      </w:r>
    </w:p>
    <w:p>
      <w:pPr>
        <w:pStyle w:val="Compact"/>
        <w:numPr>
          <w:ilvl w:val="0"/>
          <w:numId w:val="1002"/>
        </w:numPr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заявка от клиента принимается оператором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оператор оформляет заказ;</w:t>
      </w:r>
    </w:p>
    <w:p>
      <w:pPr>
        <w:pStyle w:val="Compact"/>
        <w:numPr>
          <w:ilvl w:val="0"/>
          <w:numId w:val="1002"/>
        </w:numPr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имеем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CaptionedFigure"/>
      </w:pPr>
      <w:r>
        <w:drawing>
          <wp:inline>
            <wp:extent cx="5334000" cy="2889751"/>
            <wp:effectExtent b="0" l="0" r="0" t="0"/>
            <wp:docPr descr="Модель оформления заказов клиентов одним оператором" title="" id="23" name="Picture"/>
            <a:graphic>
              <a:graphicData uri="http://schemas.openxmlformats.org/drawingml/2006/picture">
                <pic:pic>
                  <pic:nvPicPr>
                    <pic:cNvPr descr="image/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клиентов одним оператором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</w:p>
    <w:p>
      <w:pPr>
        <w:pStyle w:val="CaptionedFigure"/>
      </w:pPr>
      <w:r>
        <w:drawing>
          <wp:inline>
            <wp:extent cx="5334000" cy="4443322"/>
            <wp:effectExtent b="0" l="0" r="0" t="0"/>
            <wp:docPr descr="Отчёт по модели оформления заказов в интернет-магазине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3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3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3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3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3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3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очередь была пуста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NTRIES</w:t>
      </w:r>
      <w:r>
        <w:t xml:space="preserve">=3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NTRIES(O)</w:t>
      </w:r>
      <w:r>
        <w:t xml:space="preserve">=3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CONT</w:t>
      </w:r>
      <w:r>
        <w:t xml:space="preserve">=0, 001 заявок от клиентов в среднем были в очереди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TIME</w:t>
      </w:r>
      <w:r>
        <w:t xml:space="preserve">=0.02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(–0)</w:t>
      </w:r>
      <w:r>
        <w:t xml:space="preserve">=0, 671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:</w:t>
      </w:r>
    </w:p>
    <w:p>
      <w:pPr>
        <w:pStyle w:val="Compact"/>
        <w:numPr>
          <w:ilvl w:val="0"/>
          <w:numId w:val="1005"/>
        </w:numPr>
      </w:pPr>
      <w:r>
        <w:t xml:space="preserve">XN=33 – порядковый номер заявки от клиента, ожидающей поступления для оформления заказа у оператора;</w:t>
      </w:r>
    </w:p>
    <w:p>
      <w:pPr>
        <w:pStyle w:val="Compact"/>
        <w:numPr>
          <w:ilvl w:val="0"/>
          <w:numId w:val="1005"/>
        </w:numPr>
      </w:pPr>
      <w:r>
        <w:t xml:space="preserve">PRI=0 – все клиенты (из заявки) равноправны;</w:t>
      </w:r>
    </w:p>
    <w:p>
      <w:pPr>
        <w:pStyle w:val="Compact"/>
        <w:numPr>
          <w:ilvl w:val="0"/>
          <w:numId w:val="1005"/>
        </w:numPr>
      </w:pPr>
      <w:r>
        <w:t xml:space="preserve">BDT=489, 786 – время назначенного события, связанного с данным транзактом;</w:t>
      </w:r>
    </w:p>
    <w:p>
      <w:pPr>
        <w:pStyle w:val="Compact"/>
        <w:numPr>
          <w:ilvl w:val="0"/>
          <w:numId w:val="1005"/>
        </w:numPr>
      </w:pPr>
      <w:r>
        <w:t xml:space="preserve">ASSEM=33 – номер семейства транзактов;</w:t>
      </w:r>
    </w:p>
    <w:p>
      <w:pPr>
        <w:pStyle w:val="Compact"/>
        <w:numPr>
          <w:ilvl w:val="0"/>
          <w:numId w:val="1005"/>
        </w:numPr>
      </w:pPr>
      <w:r>
        <w:t xml:space="preserve">CURRENT=5 – номер блока, в котором находится транзакт;</w:t>
      </w:r>
    </w:p>
    <w:p>
      <w:pPr>
        <w:pStyle w:val="Compact"/>
        <w:numPr>
          <w:ilvl w:val="0"/>
          <w:numId w:val="1005"/>
        </w:numPr>
      </w:pPr>
      <w:r>
        <w:t xml:space="preserve">NEXT=6 – номер блока, в который должен войти транзакт.</w:t>
      </w:r>
    </w:p>
    <w:p>
      <w:pPr>
        <w:pStyle w:val="FirstParagraph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интервалы поступления заказов и время оформления клиентов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</w:p>
    <w:p>
      <w:pPr>
        <w:pStyle w:val="CaptionedFigure"/>
      </w:pPr>
      <w:r>
        <w:drawing>
          <wp:inline>
            <wp:extent cx="2981405" cy="2950668"/>
            <wp:effectExtent b="0" l="0" r="0" t="0"/>
            <wp:docPr descr="Модель оформления заказов клиентов одним оператором с измененными интервалами заказов и времени оформления клиентов" title="" id="29" name="Picture"/>
            <a:graphic>
              <a:graphicData uri="http://schemas.openxmlformats.org/drawingml/2006/picture">
                <pic:pic>
                  <pic:nvPicPr>
                    <pic:cNvPr descr="image/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5" cy="29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клиентов одним оператором с измененными интервалами заказов и времени оформления клиентов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CaptionedFigure"/>
      </w:pPr>
      <w:r>
        <w:drawing>
          <wp:inline>
            <wp:extent cx="5334000" cy="4458348"/>
            <wp:effectExtent b="0" l="0" r="0" t="0"/>
            <wp:docPr descr="Отчёт по модели оформления заказов в интернет-магазине с измененными интервалами заказов и времени оформления клиентов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 с измененными интервалами заказов и времени оформления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6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6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6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6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6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71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71), но оператор успел принять в обработку до окончания рабочего времени только 70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70). Полезность работы оператора составила 0,991. При этом среднее время занятости оператора составило 6,79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MAX</w:t>
      </w:r>
      <w:r>
        <w:t xml:space="preserve">=82 – в очереди находилось 82 ожидающих заявок от клиента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ONT</w:t>
      </w:r>
      <w:r>
        <w:t xml:space="preserve">=82 – на момент завершения моделирования в очереди было 82 заявк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TRIES</w:t>
      </w:r>
      <w:r>
        <w:t xml:space="preserve">=8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CONT</w:t>
      </w:r>
      <w:r>
        <w:t xml:space="preserve">=39,096 заявок от клиентов в среднем были в очеред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TIME</w:t>
      </w:r>
      <w:r>
        <w:t xml:space="preserve">=123.4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(-0)</w:t>
      </w:r>
      <w:r>
        <w:t xml:space="preserve">=123,279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34"/>
    <w:bookmarkStart w:id="47" w:name="X465a88959967afd60072016bbed87fa0eb59b1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дается верхний предел первого частотного интервала;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дает ширину частотного интервала — разницу между верхней и нижней границей каждого частотного класса;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задаёт число частотных интервалов.</w:t>
      </w:r>
    </w:p>
    <w:p>
      <w:pPr>
        <w:pStyle w:val="BodyText"/>
      </w:pPr>
      <w:r>
        <w:t xml:space="preserve">Код программы будет следующим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</w:p>
    <w:p>
      <w:pPr>
        <w:pStyle w:val="CaptionedFigure"/>
      </w:pPr>
      <w:r>
        <w:drawing>
          <wp:inline>
            <wp:extent cx="5334000" cy="3359107"/>
            <wp:effectExtent b="0" l="0" r="0" t="0"/>
            <wp:docPr descr="Построение гистограммы распределения заявок в очереди" title="" id="36" name="Picture"/>
            <a:graphic>
              <a:graphicData uri="http://schemas.openxmlformats.org/drawingml/2006/picture">
                <pic:pic>
                  <pic:nvPicPr>
                    <pic:cNvPr descr="image/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истограммы распределения заявок в очереди</w:t>
      </w:r>
    </w:p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 </w:t>
      </w:r>
      <w:r>
        <w:t xml:space="preserve">— метка оператора таблицы очередей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, в данном случае название таблицы очереди заявок на заказы. Строка с оператор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по смыслу аналогично действиям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 означает, что если в очереди 0 или 1 заявка, то осуществляется переход к следующему оператору, в данном случае к оператору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, в противном случае (в очереди более одной заявки) происходит переход к оператору с меткой</w:t>
      </w:r>
      <w:r>
        <w:t xml:space="preserve"> </w:t>
      </w:r>
      <w:r>
        <w:rPr>
          <w:rStyle w:val="VerbatimChar"/>
        </w:rPr>
        <w:t xml:space="preserve">Fin</w:t>
      </w:r>
      <w:r>
        <w:t xml:space="preserve">, то есть заявка удаляется из системы, не попадая на обслуживание. Строка с оператором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 </w:t>
      </w:r>
      <w:r>
        <w:t xml:space="preserve">с помощью операнд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 </w:t>
      </w:r>
      <w:r>
        <w:t xml:space="preserve">подсчитывает число заявок на заказ, попавших в очередь. Далее оператору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присваивается значение СЧА оператор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.</w:t>
      </w:r>
    </w:p>
    <w:p>
      <w:pPr>
        <w:pStyle w:val="BodyText"/>
      </w:pPr>
      <w:r>
        <w:t xml:space="preserve">Получим отчет симуляции и проанализируем его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,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</w:t>
      </w:r>
    </w:p>
    <w:p>
      <w:pPr>
        <w:pStyle w:val="CaptionedFigure"/>
      </w:pPr>
      <w:r>
        <w:drawing>
          <wp:inline>
            <wp:extent cx="5334000" cy="4805008"/>
            <wp:effectExtent b="0" l="0" r="0" t="0"/>
            <wp:docPr descr="Отчёт по модели оформления заказов в интернет-магазине при построении гистограммы распределения заявок в очереди" title="" id="39" name="Picture"/>
            <a:graphic>
              <a:graphicData uri="http://schemas.openxmlformats.org/drawingml/2006/picture">
                <pic:pic>
                  <pic:nvPicPr>
                    <pic:cNvPr descr="image/1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CaptionedFigure"/>
      </w:pPr>
      <w:r>
        <w:drawing>
          <wp:inline>
            <wp:extent cx="4764100" cy="2896880"/>
            <wp:effectExtent b="0" l="0" r="0" t="0"/>
            <wp:docPr descr="Отчёт по модели оформления заказов в интернет-магазине при построении гистограммы распределения заявок в очереди" title="" id="42" name="Picture"/>
            <a:graphic>
              <a:graphicData uri="http://schemas.openxmlformats.org/drawingml/2006/picture">
                <pic:pic>
                  <pic:nvPicPr>
                    <pic:cNvPr descr="image/2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100" cy="289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9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9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pStyle w:val="Compact"/>
        <w:numPr>
          <w:ilvl w:val="0"/>
          <w:numId w:val="1009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pStyle w:val="Compact"/>
        <w:numPr>
          <w:ilvl w:val="0"/>
          <w:numId w:val="1009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9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0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MAX</w:t>
      </w:r>
      <w:r>
        <w:t xml:space="preserve">=2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ONT</w:t>
      </w:r>
      <w:r>
        <w:t xml:space="preserve">=2 – на момент завершения моделирования в очереди было два клиента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NTRIES</w:t>
      </w:r>
      <w:r>
        <w:t xml:space="preserve">=55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CONT</w:t>
      </w:r>
      <w:r>
        <w:t xml:space="preserve">=1,652 заявок от клиентов в среднем были в очереди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TIME</w:t>
      </w:r>
      <w:r>
        <w:t xml:space="preserve">=10.628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(-0)</w:t>
      </w:r>
      <w:r>
        <w:t xml:space="preserve">=10,82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как мы и задали. Наибольшее количество заявок(17) обрабатывалось в диапазоне 10-12 минут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Проанализируем гистограмму 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.</w:t>
      </w:r>
    </w:p>
    <w:p>
      <w:pPr>
        <w:pStyle w:val="CaptionedFigure"/>
      </w:pPr>
      <w:r>
        <w:drawing>
          <wp:inline>
            <wp:extent cx="5334000" cy="3705477"/>
            <wp:effectExtent b="0" l="0" r="0" t="0"/>
            <wp:docPr descr="Гистограмма распределения заявок в очереди" title="" id="45" name="Picture"/>
            <a:graphic>
              <a:graphicData uri="http://schemas.openxmlformats.org/drawingml/2006/picture">
                <pic:pic>
                  <pic:nvPicPr>
                    <pic:cNvPr descr="image/1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истограмма распределения заявок в очереди</w:t>
      </w:r>
    </w:p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bookmarkEnd w:id="47"/>
    <w:bookmarkStart w:id="57" w:name="Xab70f7f71dda3505594ba065091fb052a4cefc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  <w:r>
        <w:t xml:space="preserve"> </w:t>
      </w:r>
      <w:r>
        <w:t xml:space="preserve">Код и отчет результатов моделирования следующие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,</w:t>
      </w:r>
      <w:r>
        <w:t xml:space="preserve"> </w:t>
      </w:r>
      <w:r>
        <w:rPr>
          <w:b/>
          <w:bCs/>
        </w:rPr>
        <w:t xml:space="preserve">¿fig:010?</w:t>
      </w:r>
      <w:r>
        <w:t xml:space="preserve">).</w:t>
      </w:r>
    </w:p>
    <w:p>
      <w:pPr>
        <w:pStyle w:val="CaptionedFigure"/>
      </w:pPr>
      <w:r>
        <w:drawing>
          <wp:inline>
            <wp:extent cx="5334000" cy="1614325"/>
            <wp:effectExtent b="0" l="0" r="0" t="0"/>
            <wp:docPr descr="Модель обслуживания двух типов заказов от клиентов в интернет-магазине" title="" id="49" name="Picture"/>
            <a:graphic>
              <a:graphicData uri="http://schemas.openxmlformats.org/drawingml/2006/picture">
                <pic:pic>
                  <pic:nvPicPr>
                    <pic:cNvPr descr="image/1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бслуживания двух типов заказов от клиентов в интернет-магазине</w:t>
      </w:r>
    </w:p>
    <w:p>
      <w:pPr>
        <w:pStyle w:val="CaptionedFigure"/>
      </w:pPr>
      <w:r>
        <w:drawing>
          <wp:inline>
            <wp:extent cx="3288766" cy="3181189"/>
            <wp:effectExtent b="0" l="0" r="0" t="0"/>
            <wp:docPr descr="Отчёт по модели оформления заказов двух типов" title="" id="52" name="Picture"/>
            <a:graphic>
              <a:graphicData uri="http://schemas.openxmlformats.org/drawingml/2006/picture">
                <pic:pic>
                  <pic:nvPicPr>
                    <pic:cNvPr descr="image/2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318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двух тип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2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2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2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pStyle w:val="Compact"/>
        <w:numPr>
          <w:ilvl w:val="0"/>
          <w:numId w:val="1012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2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количество транзактов, вошедших в блок первого типа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2, а второго типа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; обработано 12+27 = 39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MAX</w:t>
      </w:r>
      <w:r>
        <w:t xml:space="preserve">=8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ONT</w:t>
      </w:r>
      <w:r>
        <w:t xml:space="preserve">=7 – на момент завершения моделирования в очереди было 7 клиентов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ENTRIES</w:t>
      </w:r>
      <w:r>
        <w:t xml:space="preserve">=4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4"/>
        </w:numPr>
      </w:pPr>
      <w:r>
        <w:t xml:space="preserve">`</w:t>
      </w:r>
      <w:r>
        <w:rPr>
          <w:rStyle w:val="VerbatimChar"/>
        </w:rPr>
        <w:t xml:space="preserve">ENTRIES(O)</w:t>
      </w:r>
      <w:r>
        <w:t xml:space="preserve">=2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CONT</w:t>
      </w:r>
      <w:r>
        <w:t xml:space="preserve">=3,355 заявок от клиентов в среднем были в очереди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TIME</w:t>
      </w:r>
      <w:r>
        <w:t xml:space="preserve">=34,2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(-0)</w:t>
      </w:r>
      <w:r>
        <w:t xml:space="preserve">=35,78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 в котором укажем, что с вероятностью 0.7 происходит обработка заявки (переход к блоку</w:t>
      </w:r>
      <w:r>
        <w:t xml:space="preserve"> </w:t>
      </w:r>
      <w:r>
        <w:rPr>
          <w:rStyle w:val="VerbatimChar"/>
        </w:rPr>
        <w:t xml:space="preserve">noextra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operator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(переход к блоку</w:t>
      </w:r>
      <w:r>
        <w:t xml:space="preserve"> </w:t>
      </w:r>
      <w:r>
        <w:rPr>
          <w:rStyle w:val="VerbatimChar"/>
        </w:rPr>
        <w:t xml:space="preserve">extra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5,2) и только после этого является обработанным ( 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).</w:t>
      </w:r>
    </w:p>
    <w:p>
      <w:pPr>
        <w:pStyle w:val="CaptionedFigure"/>
      </w:pPr>
      <w:r>
        <w:drawing>
          <wp:inline>
            <wp:extent cx="5334000" cy="3140227"/>
            <wp:effectExtent b="0" l="0" r="0" t="0"/>
            <wp:docPr descr="Модель обслуживания двух типов заказов с условием, что число заказов с дополнительным пакетом услуг составляет 30% от общего числа заказов" title="" id="55" name="Picture"/>
            <a:graphic>
              <a:graphicData uri="http://schemas.openxmlformats.org/drawingml/2006/picture">
                <pic:pic>
                  <pic:nvPicPr>
                    <pic:cNvPr descr="image/1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p>
      <w:pPr>
        <w:pStyle w:val="BodyText"/>
      </w:pPr>
      <w:r>
        <w:t xml:space="preserve">Проанализируем результаты моделирования (рис.</w:t>
      </w:r>
      <w:r>
        <w:t xml:space="preserve"> </w:t>
      </w:r>
      <w:r>
        <w:rPr>
          <w:b/>
          <w:bCs/>
        </w:rPr>
        <w:t xml:space="preserve">¿fig:012?</w:t>
      </w:r>
      <w:r>
        <w:t xml:space="preserve">).</w:t>
      </w:r>
    </w:p>
    <w:p>
      <w:pPr>
        <w:pStyle w:val="BodyText"/>
      </w:pPr>
      <w:r>
        <w:t xml:space="preserve">Отчёт по модели оформления заказов двух типов заказов</w:t>
      </w:r>
      <w:r>
        <w:t xml:space="preserve"> </w:t>
      </w:r>
      <w:r>
        <w:t xml:space="preserve">Результаты работы модели:</w:t>
      </w:r>
    </w:p>
    <w:p>
      <w:pPr>
        <w:pStyle w:val="Compact"/>
        <w:numPr>
          <w:ilvl w:val="0"/>
          <w:numId w:val="1015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5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5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pStyle w:val="Compact"/>
        <w:numPr>
          <w:ilvl w:val="0"/>
          <w:numId w:val="1015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5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3, при этом из них второго типа 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8; обработано 32 заказа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4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4), но оператор успел принять в обработку до окончания рабочего времени только 33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ENTRIES</w:t>
      </w:r>
      <w:r>
        <w:t xml:space="preserve">=3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ENTRIES(O)</w:t>
      </w:r>
      <w:r>
        <w:t xml:space="preserve">=25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CON</w:t>
      </w:r>
      <w:r>
        <w:t xml:space="preserve">T=0,054 заявок от клиентов в среднем были в очереди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TIME</w:t>
      </w:r>
      <w:r>
        <w:t xml:space="preserve">=0.78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(-0)</w:t>
      </w:r>
      <w:r>
        <w:t xml:space="preserve">=3,22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57"/>
    <w:bookmarkStart w:id="64" w:name="Xa54268e2994a40c2cb4c22f66d9471ebd08a80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С помощью строки</w:t>
      </w:r>
      <w:r>
        <w:t xml:space="preserve"> </w:t>
      </w:r>
      <w:r>
        <w:rPr>
          <w:rStyle w:val="VerbatimChar"/>
        </w:rPr>
        <w:t xml:space="preserve">operator STORAGE 4</w:t>
      </w:r>
      <w:r>
        <w:t xml:space="preserve"> </w:t>
      </w:r>
      <w:r>
        <w:t xml:space="preserve">указываем, что у нас 4 оператора, затем к обычной процедуре генерации и обработки заявки добавляется, что заявку обрабатывает один оператор</w:t>
      </w:r>
      <w:r>
        <w:t xml:space="preserve"> </w:t>
      </w:r>
      <w:r>
        <w:rPr>
          <w:rStyle w:val="VerbatimChar"/>
        </w:rPr>
        <w:t xml:space="preserve">operator,1</w:t>
      </w:r>
      <w:r>
        <w:t xml:space="preserve">, сегмент моделирования времени остается без изменений (рис.</w:t>
      </w:r>
      <w:r>
        <w:t xml:space="preserve"> </w:t>
      </w:r>
      <w:r>
        <w:rPr>
          <w:b/>
          <w:bCs/>
        </w:rPr>
        <w:t xml:space="preserve">¿fig:013?</w:t>
      </w:r>
      <w:r>
        <w:t xml:space="preserve">).</w:t>
      </w:r>
    </w:p>
    <w:p>
      <w:pPr>
        <w:pStyle w:val="CaptionedFigure"/>
      </w:pPr>
      <w:r>
        <w:drawing>
          <wp:inline>
            <wp:extent cx="4264638" cy="2758568"/>
            <wp:effectExtent b="0" l="0" r="0" t="0"/>
            <wp:docPr descr="Модель оформления заказов несколькими операторами" title="" id="59" name="Picture"/>
            <a:graphic>
              <a:graphicData uri="http://schemas.openxmlformats.org/drawingml/2006/picture">
                <pic:pic>
                  <pic:nvPicPr>
                    <pic:cNvPr descr="image/2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638" cy="275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несколькими операторами</w:t>
      </w:r>
    </w:p>
    <w:p>
      <w:pPr>
        <w:pStyle w:val="BodyText"/>
      </w:pPr>
      <w:r>
        <w:t xml:space="preserve">Далее получим и проанализируем отчет (рис.</w:t>
      </w:r>
      <w:r>
        <w:t xml:space="preserve"> </w:t>
      </w:r>
      <w:r>
        <w:rPr>
          <w:b/>
          <w:bCs/>
        </w:rPr>
        <w:t xml:space="preserve">¿fig:014?</w:t>
      </w:r>
      <w:r>
        <w:t xml:space="preserve">).</w:t>
      </w:r>
    </w:p>
    <w:p>
      <w:pPr>
        <w:pStyle w:val="CaptionedFigure"/>
      </w:pPr>
      <w:r>
        <w:drawing>
          <wp:inline>
            <wp:extent cx="5334000" cy="4576636"/>
            <wp:effectExtent b="0" l="0" r="0" t="0"/>
            <wp:docPr descr="Отчет по модели оформления заказов несколькими операторами" title="" id="62" name="Picture"/>
            <a:graphic>
              <a:graphicData uri="http://schemas.openxmlformats.org/drawingml/2006/picture">
                <pic:pic>
                  <pic:nvPicPr>
                    <pic:cNvPr descr="image/2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оформления заказов несколькими операторами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8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8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8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18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8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3; обработан 91 заказ;</w:t>
      </w:r>
    </w:p>
    <w:p>
      <w:pPr>
        <w:pStyle w:val="FirstParagraph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ENTRIES</w:t>
      </w:r>
      <w:r>
        <w:t xml:space="preserve">=9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ENTRIES(O)</w:t>
      </w:r>
      <w:r>
        <w:t xml:space="preserve">=93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CONT</w:t>
      </w:r>
      <w:r>
        <w:t xml:space="preserve">=0,000 – заявок от клиентов в среднем были в очереди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TIME</w:t>
      </w:r>
      <w:r>
        <w:t xml:space="preserve">=0.000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(-0)</w:t>
      </w:r>
      <w:r>
        <w:t xml:space="preserve">=0,00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93 заказа от клиентов, но не указано, сколько операторы успели принять в обработку. Полезность работы операторов составила 0,482. При этом среднее время занятости оператора составило 1,926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MAX</w:t>
      </w:r>
      <w:r>
        <w:t xml:space="preserve">=3 – в очереди находилось не более трех ожидающих заявок от клиента(как и было указано);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CONT</w:t>
      </w:r>
      <w:r>
        <w:t xml:space="preserve">=3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ENTRIES</w:t>
      </w:r>
      <w:r>
        <w:t xml:space="preserve">=6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ENTRIES(O)</w:t>
      </w:r>
      <w:r>
        <w:t xml:space="preserve">=4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AVE.CONT</w:t>
      </w:r>
      <w:r>
        <w:t xml:space="preserve">=2,701 – заявок от клиентов в среднем были в очереди;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AVE.TIME</w:t>
      </w:r>
      <w:r>
        <w:t xml:space="preserve">=19,347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AVE.(-0)</w:t>
      </w:r>
      <w:r>
        <w:t xml:space="preserve">=20,576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64 заказов от клиентов. Полезность работы операторов составила 0,971. При этом среднее время занятости оператора составило 3,885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был реализован с помощью gpss:</w:t>
      </w:r>
    </w:p>
    <w:p>
      <w:pPr>
        <w:pStyle w:val="Compact"/>
        <w:numPr>
          <w:ilvl w:val="0"/>
          <w:numId w:val="1022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22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22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22"/>
        </w:numPr>
      </w:pPr>
      <w:r>
        <w:t xml:space="preserve">модель оформления заказов несколькими операторами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61" Target="media/rId61.png" /><Relationship Type="http://schemas.openxmlformats.org/officeDocument/2006/relationships/image" Id="rId41" Target="media/rId41.png" /><Relationship Type="http://schemas.openxmlformats.org/officeDocument/2006/relationships/image" Id="rId51" Target="media/rId51.png" /><Relationship Type="http://schemas.openxmlformats.org/officeDocument/2006/relationships/image" Id="rId58" Target="media/rId58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4</dc:title>
  <dc:creator>Джахангиров Илгар Залид оглы</dc:creator>
  <dc:language>ru-RU</dc:language>
  <cp:keywords/>
  <dcterms:created xsi:type="dcterms:W3CDTF">2025-05-09T03:37:24Z</dcterms:created>
  <dcterms:modified xsi:type="dcterms:W3CDTF">2025-05-09T03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и обработки заказ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